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Uganda</w:t>
      </w:r>
      <w:r>
        <w:t xml:space="preserve"> </w:t>
      </w:r>
      <w:r>
        <w:t xml:space="preserve">Kampala</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rPr>
          <w:bCs/>
          <w:b/>
        </w:rPr>
        <w:t xml:space="preserve">[Hiring Manager's Name]</w:t>
      </w:r>
      <w:r>
        <w:br/>
      </w:r>
      <w:r>
        <w:t xml:space="preserve">[Company Name]</w:t>
      </w:r>
      <w:r>
        <w:br/>
      </w:r>
      <w:r>
        <w:t xml:space="preserve">[Company Address]</w:t>
      </w:r>
      <w:r>
        <w:br/>
      </w:r>
      <w:r>
        <w:t xml:space="preserve">Kampala, Uganda</w:t>
      </w:r>
    </w:p>
    <w:p>
      <w:pPr>
        <w:pStyle w:val="BodyText"/>
      </w:pPr>
      <w:r>
        <w:t xml:space="preserve">Date: [Insert Date]</w:t>
      </w:r>
    </w:p>
    <w:bookmarkStart w:id="20" w:name="X11e9236d8e1519101ecb950c7f65403cc78387b"/>
    <w:p>
      <w:pPr>
        <w:pStyle w:val="Heading2"/>
      </w:pPr>
      <w:r>
        <w:t xml:space="preserve">Cover Letter for Petroleum Engineer Position in Uganda Kampala</w:t>
      </w:r>
    </w:p>
    <w:p>
      <w:pPr>
        <w:pStyle w:val="FirstParagraph"/>
      </w:pPr>
      <w:r>
        <w:t xml:space="preserve">Dear [Hiring Manager's Name],</w:t>
      </w:r>
    </w:p>
    <w:p>
      <w:pPr>
        <w:pStyle w:val="BodyText"/>
      </w:pPr>
      <w:r>
        <w:t xml:space="preserve">I am writing to express my enthusiastic interest in the Petroleum Engineer position at [Company Name] in Kampala, Uganda. As a seasoned professional with over [X years] of experience in the oil and gas industry, I am eager to contribute my expertise in reservoir engineering, drilling optimization, and sustainable energy solutions to support Uganda’s growing energy sector. Kampala, as the political and economic hub of Uganda, is at the forefront of this transformation, and I am deeply motivated to play a role in shaping its future as a Petroleum Engineer.</w:t>
      </w:r>
    </w:p>
    <w:p>
      <w:pPr>
        <w:pStyle w:val="BodyText"/>
      </w:pPr>
      <w:r>
        <w:t xml:space="preserve">My career has been defined by a commitment to innovation and efficiency in petroleum engineering. I have worked on projects spanning exploration, production, and field development across diverse geographies, including [mention regions if applicable]. These experiences have equipped me with technical proficiency in reservoir simulation, well planning, and cost-effective resource extraction. For instance, during my tenure at [Previous Company], I led a team that optimized drilling operations in a complex geological formation, resulting in a 20% reduction in operational costs while maintaining safety and environmental compliance. This achievement aligns with the priorities of companies like [Company Name] as they navigate Uganda’s unique energy challenges.</w:t>
      </w:r>
    </w:p>
    <w:p>
      <w:pPr>
        <w:pStyle w:val="BodyText"/>
      </w:pPr>
      <w:r>
        <w:t xml:space="preserve">What draws me to Uganda Kampala is not only its strategic importance but also its potential for sustainable development. The country’s rich hydrocarbon reserves, particularly in the Albertine Rift Basin, present an opportunity to drive economic growth while adhering to global environmental standards. As a Petroleum Engineer, I am passionate about balancing energy production with environmental stewardship. My background in implementing green technologies—such as carbon capture and water recycling systems—has prepared me to address these challenges head-on. I am especially intrigued by the possibility of contributing to Uganda’s vision of becoming a regional energy leader while ensuring minimal ecological impact.</w:t>
      </w:r>
    </w:p>
    <w:p>
      <w:pPr>
        <w:pStyle w:val="BodyText"/>
      </w:pPr>
      <w:r>
        <w:t xml:space="preserve">Uganda Kampala’s dynamic energy landscape requires professionals who understand both the technical and socio-economic dimensions of petroleum engineering. My experience working in collaborative, multi-stakeholder environments has honed my ability to communicate complex technical concepts to non-technical audiences, a skill that is crucial when partnering with local communities, government agencies, and international investors. For example, during a project in [Location], I facilitated workshops to educate stakeholders on the benefits of advanced drilling techniques, fostering trust and transparency. This approach ensures that projects like those in Kampala are not only technically sound but also socially responsible.</w:t>
      </w:r>
    </w:p>
    <w:p>
      <w:pPr>
        <w:pStyle w:val="BodyText"/>
      </w:pPr>
      <w:r>
        <w:t xml:space="preserve">Furthermore, my education and certifications have provided a strong foundation for this role. I hold a [Degree] in Petroleum Engineering from [University Name], where I specialized in [specific areas, e.g., reservoir engineering, geomechanics]. Additionally, I am certified in [relevant software or methodologies, e.g., Petrel, Eclipse, or ISO standards], which enables me to leverage cutting-edge tools for data-driven decision-making. These qualifications are complemented by my ability to adapt to evolving industry demands and thrive in fast-paced environments.</w:t>
      </w:r>
    </w:p>
    <w:p>
      <w:pPr>
        <w:pStyle w:val="BodyText"/>
      </w:pPr>
      <w:r>
        <w:t xml:space="preserve">What sets me apart as a Petroleum Engineer is my proactive approach to problem-solving and my dedication to continuous learning. I have consistently sought out opportunities to stay updated on industry trends, such as the integration of artificial intelligence in reservoir modeling or the development of low-carbon extraction methods. I am particularly excited about the potential for innovation in Uganda’s energy sector, where technological advancements can address logistical challenges and enhance efficiency. For example, adopting digital twins for real-time monitoring could revolutionize field operations in Kampala, and I would be eager to explore such possibilities.</w:t>
      </w:r>
    </w:p>
    <w:p>
      <w:pPr>
        <w:pStyle w:val="BodyText"/>
      </w:pPr>
      <w:r>
        <w:t xml:space="preserve">Finally, my decision to apply for this position is rooted in a deep respect for Uganda’s culture and the opportunities it offers. Living and working in Kampala would allow me to immerse myself in the local community while contributing to a sector that is critical for the nation’s development. I am confident that my technical expertise, combined with my passion for sustainable energy solutions, makes me an ideal candidate for this role.</w:t>
      </w:r>
    </w:p>
    <w:p>
      <w:pPr>
        <w:pStyle w:val="BodyText"/>
      </w:pPr>
      <w:r>
        <w:t xml:space="preserve">I would welcome the opportunity to discuss how my background and vision align with [Company Name]’s goals. Thank you for considering my application. I look forward to the possibility of contributing to Uganda’s energy future as a Petroleum Engineer in Kampala.</w:t>
      </w:r>
    </w:p>
    <w:p>
      <w:pPr>
        <w:pStyle w:val="BodyText"/>
      </w:pPr>
      <w:r>
        <w:t xml:space="preserve">Sincerely,</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 Uganda Kampala</dc:title>
  <dc:creator/>
  <dc:language>en</dc:language>
  <cp:keywords/>
  <dcterms:created xsi:type="dcterms:W3CDTF">2025-12-11T12:15:24Z</dcterms:created>
  <dcterms:modified xsi:type="dcterms:W3CDTF">2025-12-11T12:15:24Z</dcterms:modified>
</cp:coreProperties>
</file>

<file path=docProps/custom.xml><?xml version="1.0" encoding="utf-8"?>
<Properties xmlns="http://schemas.openxmlformats.org/officeDocument/2006/custom-properties" xmlns:vt="http://schemas.openxmlformats.org/officeDocument/2006/docPropsVTypes"/>
</file>